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Oksa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aslavsk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assuolo, MO, Italia Sassuolo, M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ssuolo, M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7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8833399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oksy.uait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3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3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3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3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